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D22296" w14:textId="429BCD44" w:rsidR="00526C9C" w:rsidRPr="00526C9C" w:rsidRDefault="00526C9C" w:rsidP="00526C9C">
      <w:pPr>
        <w:pStyle w:val="Title"/>
        <w:rPr>
          <w:rStyle w:val="Emphasis"/>
          <w:i w:val="0"/>
          <w:iCs w:val="0"/>
        </w:rPr>
      </w:pPr>
      <w:r w:rsidRPr="00526C9C">
        <w:rPr>
          <w:rStyle w:val="Emphasis"/>
          <w:i w:val="0"/>
          <w:iCs w:val="0"/>
        </w:rPr>
        <w:t>Certifications and Continuing Education in Your Professional Role</w:t>
      </w:r>
      <w:r>
        <w:rPr>
          <w:rStyle w:val="Emphasis"/>
          <w:i w:val="0"/>
          <w:iCs w:val="0"/>
        </w:rPr>
        <w:t xml:space="preserve"> Grading Criteria</w:t>
      </w:r>
    </w:p>
    <w:p w14:paraId="36211979" w14:textId="77777777" w:rsidR="00526C9C" w:rsidRPr="002459E3" w:rsidRDefault="00526C9C" w:rsidP="00526C9C">
      <w:pPr>
        <w:pStyle w:val="UPhxBodyText1"/>
        <w:spacing w:before="120" w:after="120"/>
        <w:rPr>
          <w:sz w:val="16"/>
          <w:szCs w:val="16"/>
        </w:rPr>
      </w:pPr>
      <w:r>
        <w:t>This assignment is due in Week Two.</w:t>
      </w:r>
    </w:p>
    <w:tbl>
      <w:tblPr>
        <w:tblW w:w="9292" w:type="dxa"/>
        <w:jc w:val="center"/>
        <w:tblCellSpacing w:w="7" w:type="dxa"/>
        <w:tblBorders>
          <w:top w:val="outset" w:sz="6" w:space="0" w:color="003366"/>
          <w:left w:val="outset" w:sz="6" w:space="0" w:color="003366"/>
          <w:bottom w:val="outset" w:sz="6" w:space="0" w:color="003366"/>
          <w:right w:val="outset" w:sz="6" w:space="0" w:color="003366"/>
        </w:tblBorders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6296"/>
        <w:gridCol w:w="1028"/>
        <w:gridCol w:w="831"/>
        <w:gridCol w:w="1137"/>
      </w:tblGrid>
      <w:tr w:rsidR="00526C9C" w:rsidRPr="00F5194C" w14:paraId="77513710" w14:textId="77777777" w:rsidTr="395F3883">
        <w:trPr>
          <w:trHeight w:val="555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 w:themeFill="accent3"/>
          </w:tcPr>
          <w:p w14:paraId="2EDB19A4" w14:textId="77777777" w:rsidR="00526C9C" w:rsidRPr="00F5194C" w:rsidRDefault="00526C9C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Content</w:t>
            </w:r>
          </w:p>
          <w:p w14:paraId="26736486" w14:textId="77777777" w:rsidR="00526C9C" w:rsidRPr="00F5194C" w:rsidRDefault="00526C9C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60 Percent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 w:themeFill="accent3"/>
          </w:tcPr>
          <w:p w14:paraId="33E42825" w14:textId="77777777" w:rsidR="00526C9C" w:rsidRPr="00F5194C" w:rsidRDefault="00526C9C" w:rsidP="00E17414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Available</w:t>
            </w:r>
          </w:p>
          <w:p w14:paraId="52E4E783" w14:textId="2EAD3E97" w:rsidR="00526C9C" w:rsidRPr="00F5194C" w:rsidRDefault="395F3883" w:rsidP="395F3883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</w:rPr>
            </w:pPr>
            <w:r w:rsidRPr="395F3883">
              <w:rPr>
                <w:rFonts w:cs="Arial"/>
                <w:i/>
                <w:iCs/>
              </w:rPr>
              <w:t>36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 w:themeFill="accent3"/>
          </w:tcPr>
          <w:p w14:paraId="32925ECA" w14:textId="77777777" w:rsidR="00526C9C" w:rsidRPr="00F5194C" w:rsidRDefault="00526C9C" w:rsidP="00E17414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Earned</w:t>
            </w:r>
          </w:p>
          <w:p w14:paraId="344B28D3" w14:textId="02BFFB94" w:rsidR="00526C9C" w:rsidRPr="00F5194C" w:rsidRDefault="395F3883" w:rsidP="395F3883">
            <w:pPr>
              <w:spacing w:before="100" w:beforeAutospacing="1" w:after="100" w:afterAutospacing="1"/>
              <w:jc w:val="center"/>
              <w:rPr>
                <w:rFonts w:cs="Arial"/>
              </w:rPr>
            </w:pPr>
            <w:r w:rsidRPr="395F3883">
              <w:rPr>
                <w:rFonts w:cs="Arial"/>
                <w:i/>
                <w:iCs/>
              </w:rPr>
              <w:t>X/36</w:t>
            </w: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 w:themeFill="accent3"/>
          </w:tcPr>
          <w:p w14:paraId="4269FE65" w14:textId="77777777" w:rsidR="00526C9C" w:rsidRPr="00F5194C" w:rsidRDefault="00526C9C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Additional Comments:</w:t>
            </w:r>
          </w:p>
        </w:tc>
      </w:tr>
      <w:tr w:rsidR="00526C9C" w:rsidRPr="00526C9C" w14:paraId="288B6F63" w14:textId="77777777" w:rsidTr="395F3883">
        <w:trPr>
          <w:trHeight w:val="515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01BA60DE" w14:textId="77777777" w:rsidR="00526C9C" w:rsidRPr="00526C9C" w:rsidRDefault="00526C9C" w:rsidP="00E17414">
            <w:pPr>
              <w:pStyle w:val="AssignmentsLevel1"/>
              <w:rPr>
                <w:color w:val="4D3733"/>
              </w:rPr>
            </w:pPr>
            <w:r w:rsidRPr="00526C9C">
              <w:rPr>
                <w:color w:val="4D3733"/>
              </w:rPr>
              <w:t>Selects one of the following options:</w:t>
            </w:r>
          </w:p>
          <w:p w14:paraId="6622E875" w14:textId="77777777" w:rsidR="00526C9C" w:rsidRPr="00526C9C" w:rsidRDefault="00526C9C" w:rsidP="00526C9C">
            <w:pPr>
              <w:pStyle w:val="AssignmentsLevel1"/>
              <w:numPr>
                <w:ilvl w:val="0"/>
                <w:numId w:val="23"/>
              </w:numPr>
              <w:rPr>
                <w:color w:val="4D3733"/>
              </w:rPr>
            </w:pPr>
            <w:r w:rsidRPr="00526C9C">
              <w:rPr>
                <w:color w:val="4D3733"/>
              </w:rPr>
              <w:t xml:space="preserve">Your current role in a hospital setting </w:t>
            </w:r>
          </w:p>
          <w:p w14:paraId="643CB91B" w14:textId="77777777" w:rsidR="00526C9C" w:rsidRPr="00526C9C" w:rsidRDefault="00526C9C" w:rsidP="00526C9C">
            <w:pPr>
              <w:pStyle w:val="AssignmentsLevel1"/>
              <w:numPr>
                <w:ilvl w:val="0"/>
                <w:numId w:val="23"/>
              </w:numPr>
              <w:rPr>
                <w:color w:val="4D3733"/>
              </w:rPr>
            </w:pPr>
            <w:r w:rsidRPr="00526C9C">
              <w:rPr>
                <w:color w:val="4D3733"/>
              </w:rPr>
              <w:t>A professional role, such as an administrator, a nurse, respiratory therapist, health information specialist, physical therapist, or radiology technologist.</w:t>
            </w:r>
          </w:p>
          <w:p w14:paraId="028338BB" w14:textId="77777777" w:rsidR="00526C9C" w:rsidRPr="00526C9C" w:rsidRDefault="00526C9C" w:rsidP="00E17414">
            <w:pPr>
              <w:pStyle w:val="AssignmentsLevel1"/>
              <w:rPr>
                <w:color w:val="4D3733"/>
              </w:rPr>
            </w:pPr>
            <w:r w:rsidRPr="00526C9C">
              <w:rPr>
                <w:color w:val="4D3733"/>
              </w:rPr>
              <w:t>Writes paper that summarizes the certifications and continuing education that would be appropriate for a professional role in a hospital or other applicable health care setting.</w:t>
            </w:r>
          </w:p>
          <w:p w14:paraId="23AEB27D" w14:textId="77777777" w:rsidR="00526C9C" w:rsidRPr="00526C9C" w:rsidRDefault="00526C9C" w:rsidP="00526C9C">
            <w:pPr>
              <w:pStyle w:val="AssignmentsLevel1"/>
              <w:numPr>
                <w:ilvl w:val="0"/>
                <w:numId w:val="22"/>
              </w:numPr>
              <w:rPr>
                <w:color w:val="4D3733"/>
              </w:rPr>
            </w:pPr>
            <w:r w:rsidRPr="00526C9C">
              <w:rPr>
                <w:color w:val="4D3733"/>
              </w:rPr>
              <w:t xml:space="preserve">Identify a professional organization that would provide professional development opportunities for the role you have selected. </w:t>
            </w:r>
          </w:p>
          <w:p w14:paraId="00022255" w14:textId="77777777" w:rsidR="00526C9C" w:rsidRPr="00526C9C" w:rsidRDefault="00526C9C" w:rsidP="00526C9C">
            <w:pPr>
              <w:pStyle w:val="AssignmentsLevel1"/>
              <w:numPr>
                <w:ilvl w:val="0"/>
                <w:numId w:val="22"/>
              </w:numPr>
              <w:rPr>
                <w:color w:val="4D3733"/>
              </w:rPr>
            </w:pPr>
            <w:r w:rsidRPr="00526C9C">
              <w:rPr>
                <w:color w:val="4D3733"/>
              </w:rPr>
              <w:t>Describe the professional development and other opportunities the professional organization would provide to you as a member.</w:t>
            </w:r>
          </w:p>
          <w:p w14:paraId="6CEBBDD7" w14:textId="77777777" w:rsidR="00526C9C" w:rsidRPr="00526C9C" w:rsidRDefault="00526C9C" w:rsidP="00526C9C">
            <w:pPr>
              <w:pStyle w:val="AssignmentsLevel1"/>
              <w:numPr>
                <w:ilvl w:val="0"/>
                <w:numId w:val="22"/>
              </w:numPr>
              <w:rPr>
                <w:color w:val="4D3733"/>
              </w:rPr>
            </w:pPr>
            <w:r w:rsidRPr="00526C9C">
              <w:rPr>
                <w:color w:val="4D3733"/>
              </w:rPr>
              <w:t>Explain the importance of being a member in a professional organization.</w:t>
            </w:r>
          </w:p>
          <w:p w14:paraId="2ADECC55" w14:textId="77777777" w:rsidR="00526C9C" w:rsidRPr="00526C9C" w:rsidRDefault="00526C9C" w:rsidP="00526C9C">
            <w:pPr>
              <w:pStyle w:val="UPhxNumberedList4"/>
              <w:numPr>
                <w:ilvl w:val="0"/>
                <w:numId w:val="21"/>
              </w:numPr>
              <w:tabs>
                <w:tab w:val="clear" w:pos="360"/>
                <w:tab w:val="num" w:pos="717"/>
              </w:tabs>
              <w:spacing w:before="0" w:after="0"/>
              <w:ind w:left="717"/>
              <w:rPr>
                <w:color w:val="4D3733"/>
              </w:rPr>
            </w:pPr>
            <w:r w:rsidRPr="00526C9C">
              <w:rPr>
                <w:color w:val="4D3733"/>
              </w:rPr>
              <w:t>Include the link to this organization.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40519772" w14:textId="77777777" w:rsidR="00526C9C" w:rsidRPr="00526C9C" w:rsidRDefault="00526C9C" w:rsidP="00E17414">
            <w:pPr>
              <w:rPr>
                <w:color w:val="4D3733"/>
              </w:rPr>
            </w:pP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vAlign w:val="center"/>
          </w:tcPr>
          <w:p w14:paraId="152BBD98" w14:textId="77777777" w:rsidR="00526C9C" w:rsidRPr="00526C9C" w:rsidRDefault="00526C9C" w:rsidP="00E17414">
            <w:pPr>
              <w:jc w:val="center"/>
              <w:rPr>
                <w:color w:val="4D3733"/>
              </w:rPr>
            </w:pP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4A152724" w14:textId="77777777" w:rsidR="00526C9C" w:rsidRPr="00526C9C" w:rsidRDefault="00526C9C" w:rsidP="00E17414">
            <w:pPr>
              <w:rPr>
                <w:color w:val="4D3733"/>
              </w:rPr>
            </w:pPr>
            <w:r w:rsidRPr="00526C9C">
              <w:rPr>
                <w:color w:val="4D3733"/>
              </w:rPr>
              <w:t> </w:t>
            </w:r>
          </w:p>
        </w:tc>
      </w:tr>
      <w:tr w:rsidR="00526C9C" w:rsidRPr="00F5194C" w14:paraId="378D9A5A" w14:textId="77777777" w:rsidTr="395F3883">
        <w:trPr>
          <w:trHeight w:val="752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 w:themeFill="accent3"/>
          </w:tcPr>
          <w:p w14:paraId="083D049B" w14:textId="77777777" w:rsidR="00526C9C" w:rsidRPr="00F5194C" w:rsidRDefault="00526C9C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Organization/Development</w:t>
            </w:r>
          </w:p>
          <w:p w14:paraId="27E66768" w14:textId="77777777" w:rsidR="00526C9C" w:rsidRPr="00F5194C" w:rsidRDefault="00526C9C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20</w:t>
            </w:r>
            <w:r>
              <w:rPr>
                <w:rFonts w:cs="Arial"/>
                <w:b/>
                <w:bCs/>
                <w:i/>
                <w:iCs/>
                <w:szCs w:val="20"/>
              </w:rPr>
              <w:t xml:space="preserve"> </w:t>
            </w: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Percent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 w:themeFill="accent3"/>
          </w:tcPr>
          <w:p w14:paraId="4D19C3FE" w14:textId="77777777" w:rsidR="00526C9C" w:rsidRPr="00F5194C" w:rsidRDefault="00526C9C" w:rsidP="00E17414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Available</w:t>
            </w:r>
          </w:p>
          <w:p w14:paraId="7080BE7D" w14:textId="21C700C0" w:rsidR="00526C9C" w:rsidRPr="00F5194C" w:rsidRDefault="395F3883" w:rsidP="395F3883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</w:rPr>
            </w:pPr>
            <w:r w:rsidRPr="395F3883">
              <w:rPr>
                <w:rFonts w:cs="Arial"/>
                <w:i/>
                <w:iCs/>
              </w:rPr>
              <w:t>12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 w:themeFill="accent3"/>
          </w:tcPr>
          <w:p w14:paraId="1618ABBC" w14:textId="77777777" w:rsidR="00526C9C" w:rsidRPr="00F5194C" w:rsidRDefault="00526C9C" w:rsidP="00E17414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Earned</w:t>
            </w:r>
          </w:p>
          <w:p w14:paraId="4B811B8B" w14:textId="0BEE9397" w:rsidR="00526C9C" w:rsidRPr="00F5194C" w:rsidRDefault="395F3883" w:rsidP="395F3883">
            <w:pPr>
              <w:spacing w:before="100" w:beforeAutospacing="1" w:after="100" w:afterAutospacing="1"/>
              <w:jc w:val="center"/>
              <w:rPr>
                <w:rFonts w:cs="Arial"/>
              </w:rPr>
            </w:pPr>
            <w:r w:rsidRPr="395F3883">
              <w:rPr>
                <w:rFonts w:cs="Arial"/>
                <w:i/>
                <w:iCs/>
              </w:rPr>
              <w:t>X/12</w:t>
            </w: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 w:themeFill="accent3"/>
          </w:tcPr>
          <w:p w14:paraId="330A91F1" w14:textId="77777777" w:rsidR="00526C9C" w:rsidRPr="00F5194C" w:rsidRDefault="00526C9C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Additional Comments:</w:t>
            </w:r>
          </w:p>
        </w:tc>
      </w:tr>
      <w:tr w:rsidR="00526C9C" w:rsidRPr="00526C9C" w14:paraId="62F73E67" w14:textId="77777777" w:rsidTr="395F3883">
        <w:trPr>
          <w:trHeight w:val="1001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4E673354" w14:textId="77777777" w:rsidR="00526C9C" w:rsidRPr="00526C9C" w:rsidRDefault="00526C9C" w:rsidP="00526C9C">
            <w:pPr>
              <w:numPr>
                <w:ilvl w:val="0"/>
                <w:numId w:val="19"/>
              </w:numPr>
              <w:spacing w:before="100" w:beforeAutospacing="1" w:after="100" w:afterAutospacing="1"/>
              <w:rPr>
                <w:rFonts w:cs="Arial"/>
                <w:color w:val="4D3733"/>
                <w:szCs w:val="20"/>
              </w:rPr>
            </w:pPr>
            <w:r w:rsidRPr="00526C9C">
              <w:rPr>
                <w:rFonts w:cs="Arial"/>
                <w:color w:val="4D3733"/>
                <w:szCs w:val="20"/>
              </w:rPr>
              <w:t>The paper is 700 to 1,050</w:t>
            </w:r>
            <w:r w:rsidRPr="00526C9C">
              <w:rPr>
                <w:color w:val="4D3733"/>
              </w:rPr>
              <w:t xml:space="preserve"> </w:t>
            </w:r>
            <w:r w:rsidRPr="00526C9C">
              <w:rPr>
                <w:rFonts w:cs="Arial"/>
                <w:color w:val="4D3733"/>
                <w:szCs w:val="20"/>
              </w:rPr>
              <w:t>words long.</w:t>
            </w:r>
          </w:p>
          <w:p w14:paraId="6829060A" w14:textId="77777777" w:rsidR="00526C9C" w:rsidRPr="00526C9C" w:rsidRDefault="00526C9C" w:rsidP="00526C9C">
            <w:pPr>
              <w:numPr>
                <w:ilvl w:val="0"/>
                <w:numId w:val="19"/>
              </w:numPr>
              <w:spacing w:before="100" w:beforeAutospacing="1" w:after="100" w:afterAutospacing="1"/>
              <w:rPr>
                <w:rFonts w:cs="Arial"/>
                <w:color w:val="4D3733"/>
                <w:szCs w:val="20"/>
              </w:rPr>
            </w:pPr>
            <w:r w:rsidRPr="00526C9C">
              <w:rPr>
                <w:rFonts w:cs="Arial"/>
                <w:color w:val="4D3733"/>
                <w:szCs w:val="20"/>
              </w:rPr>
              <w:t>The introduction provides sufficient background on the topic and previews major points.</w:t>
            </w:r>
          </w:p>
          <w:p w14:paraId="08D99663" w14:textId="77777777" w:rsidR="00526C9C" w:rsidRPr="00526C9C" w:rsidRDefault="00526C9C" w:rsidP="00526C9C">
            <w:pPr>
              <w:numPr>
                <w:ilvl w:val="0"/>
                <w:numId w:val="19"/>
              </w:numPr>
              <w:spacing w:after="0"/>
              <w:rPr>
                <w:rFonts w:cs="Arial"/>
                <w:color w:val="4D3733"/>
                <w:szCs w:val="20"/>
              </w:rPr>
            </w:pPr>
            <w:r w:rsidRPr="00526C9C">
              <w:rPr>
                <w:rFonts w:cs="Arial"/>
                <w:color w:val="4D3733"/>
                <w:szCs w:val="20"/>
              </w:rPr>
              <w:t>The conclusion is logical, flows, and reviews the major points.</w:t>
            </w:r>
          </w:p>
          <w:p w14:paraId="1E6B04E5" w14:textId="77777777" w:rsidR="00526C9C" w:rsidRPr="00526C9C" w:rsidRDefault="00526C9C" w:rsidP="00526C9C">
            <w:pPr>
              <w:numPr>
                <w:ilvl w:val="0"/>
                <w:numId w:val="19"/>
              </w:numPr>
              <w:spacing w:after="0"/>
              <w:rPr>
                <w:rFonts w:cs="Arial"/>
                <w:color w:val="4D3733"/>
                <w:szCs w:val="20"/>
              </w:rPr>
            </w:pPr>
            <w:r w:rsidRPr="00526C9C">
              <w:rPr>
                <w:rFonts w:cs="Arial"/>
                <w:color w:val="4D3733"/>
                <w:szCs w:val="20"/>
              </w:rPr>
              <w:t>Cite 2 peer-reviewed, scholarly, or similar references.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0AA79020" w14:textId="77777777" w:rsidR="00526C9C" w:rsidRPr="00526C9C" w:rsidRDefault="00526C9C" w:rsidP="00E17414">
            <w:pPr>
              <w:rPr>
                <w:rFonts w:cs="Arial"/>
                <w:color w:val="4D3733"/>
                <w:szCs w:val="20"/>
              </w:rPr>
            </w:pP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vAlign w:val="center"/>
          </w:tcPr>
          <w:p w14:paraId="5950C150" w14:textId="77777777" w:rsidR="00526C9C" w:rsidRPr="00526C9C" w:rsidRDefault="00526C9C" w:rsidP="00E17414">
            <w:pPr>
              <w:jc w:val="center"/>
              <w:rPr>
                <w:rFonts w:cs="Arial"/>
                <w:color w:val="4D3733"/>
                <w:szCs w:val="20"/>
              </w:rPr>
            </w:pP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0A1501EB" w14:textId="77777777" w:rsidR="00526C9C" w:rsidRPr="00526C9C" w:rsidRDefault="00526C9C" w:rsidP="00E17414">
            <w:pPr>
              <w:rPr>
                <w:rFonts w:cs="Arial"/>
                <w:color w:val="4D3733"/>
                <w:szCs w:val="20"/>
              </w:rPr>
            </w:pPr>
            <w:r w:rsidRPr="00526C9C">
              <w:rPr>
                <w:rFonts w:cs="Arial"/>
                <w:color w:val="4D3733"/>
                <w:szCs w:val="20"/>
              </w:rPr>
              <w:t> </w:t>
            </w:r>
          </w:p>
        </w:tc>
      </w:tr>
      <w:tr w:rsidR="00526C9C" w:rsidRPr="00F5194C" w14:paraId="13E5F186" w14:textId="77777777" w:rsidTr="395F3883">
        <w:trPr>
          <w:trHeight w:val="278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 w:themeFill="accent3"/>
          </w:tcPr>
          <w:p w14:paraId="4221F1CD" w14:textId="77777777" w:rsidR="00526C9C" w:rsidRPr="00F5194C" w:rsidRDefault="00526C9C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 xml:space="preserve">Mechanics </w:t>
            </w:r>
          </w:p>
          <w:p w14:paraId="2B460D08" w14:textId="77777777" w:rsidR="00526C9C" w:rsidRPr="00F5194C" w:rsidRDefault="00526C9C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20</w:t>
            </w:r>
            <w:r>
              <w:rPr>
                <w:rFonts w:cs="Arial"/>
                <w:b/>
                <w:bCs/>
                <w:i/>
                <w:iCs/>
                <w:szCs w:val="20"/>
              </w:rPr>
              <w:t xml:space="preserve"> </w:t>
            </w: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Percent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 w:themeFill="accent3"/>
          </w:tcPr>
          <w:p w14:paraId="396EB14A" w14:textId="77777777" w:rsidR="00526C9C" w:rsidRPr="00F5194C" w:rsidRDefault="00526C9C" w:rsidP="00E17414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Available</w:t>
            </w:r>
          </w:p>
          <w:p w14:paraId="6694455D" w14:textId="44A01DF9" w:rsidR="00526C9C" w:rsidRPr="00F5194C" w:rsidRDefault="395F3883" w:rsidP="395F3883">
            <w:pPr>
              <w:spacing w:before="100" w:beforeAutospacing="1" w:after="100" w:afterAutospacing="1"/>
              <w:jc w:val="center"/>
              <w:rPr>
                <w:rFonts w:cs="Arial"/>
                <w:i/>
                <w:iCs/>
              </w:rPr>
            </w:pPr>
            <w:r w:rsidRPr="395F3883">
              <w:rPr>
                <w:rFonts w:cs="Arial"/>
                <w:i/>
                <w:iCs/>
              </w:rPr>
              <w:t>12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 w:themeFill="accent3"/>
          </w:tcPr>
          <w:p w14:paraId="6135E6B0" w14:textId="77777777" w:rsidR="00526C9C" w:rsidRPr="00F5194C" w:rsidRDefault="00526C9C" w:rsidP="00E17414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i/>
                <w:iCs/>
                <w:szCs w:val="20"/>
              </w:rPr>
              <w:t>Points Earned</w:t>
            </w:r>
          </w:p>
          <w:p w14:paraId="6BDFC8F9" w14:textId="09E5ABDC" w:rsidR="00526C9C" w:rsidRPr="00F5194C" w:rsidRDefault="395F3883" w:rsidP="395F3883">
            <w:pPr>
              <w:spacing w:before="100" w:beforeAutospacing="1" w:after="100" w:afterAutospacing="1"/>
              <w:jc w:val="center"/>
              <w:rPr>
                <w:rFonts w:cs="Arial"/>
              </w:rPr>
            </w:pPr>
            <w:r w:rsidRPr="395F3883">
              <w:rPr>
                <w:rFonts w:cs="Arial"/>
                <w:i/>
                <w:iCs/>
              </w:rPr>
              <w:t>X/12</w:t>
            </w: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C0C0C0" w:themeFill="accent3"/>
          </w:tcPr>
          <w:p w14:paraId="032DECE6" w14:textId="77777777" w:rsidR="00526C9C" w:rsidRPr="00F5194C" w:rsidRDefault="00526C9C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Additional Comments:</w:t>
            </w:r>
          </w:p>
        </w:tc>
      </w:tr>
      <w:tr w:rsidR="00526C9C" w:rsidRPr="00F5194C" w14:paraId="126633AD" w14:textId="77777777" w:rsidTr="395F3883">
        <w:trPr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776F5D79" w14:textId="77777777" w:rsidR="00526C9C" w:rsidRPr="00F5194C" w:rsidRDefault="00526C9C" w:rsidP="00526C9C">
            <w:pPr>
              <w:numPr>
                <w:ilvl w:val="0"/>
                <w:numId w:val="20"/>
              </w:numPr>
              <w:spacing w:after="0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 xml:space="preserve">The </w:t>
            </w:r>
            <w:r>
              <w:rPr>
                <w:rFonts w:cs="Arial"/>
                <w:szCs w:val="20"/>
              </w:rPr>
              <w:t>paper—</w:t>
            </w:r>
            <w:r w:rsidRPr="00F5194C">
              <w:rPr>
                <w:rFonts w:cs="Arial"/>
                <w:szCs w:val="20"/>
              </w:rPr>
              <w:t>including the title page, reference page, tables, and</w:t>
            </w:r>
            <w:r>
              <w:rPr>
                <w:rFonts w:cs="Arial"/>
                <w:szCs w:val="20"/>
              </w:rPr>
              <w:t xml:space="preserve"> any appendix</w:t>
            </w:r>
            <w:r w:rsidRPr="00F5194C">
              <w:rPr>
                <w:rFonts w:cs="Arial"/>
                <w:szCs w:val="20"/>
              </w:rPr>
              <w:t>es</w:t>
            </w:r>
            <w:r>
              <w:rPr>
                <w:rFonts w:cs="Arial"/>
                <w:szCs w:val="20"/>
              </w:rPr>
              <w:t>—is formatted according to</w:t>
            </w:r>
            <w:r w:rsidRPr="00F5194C">
              <w:rPr>
                <w:rFonts w:cs="Arial"/>
                <w:szCs w:val="20"/>
              </w:rPr>
              <w:t xml:space="preserve"> APA </w:t>
            </w:r>
            <w:r>
              <w:rPr>
                <w:rFonts w:cs="Arial"/>
                <w:szCs w:val="20"/>
              </w:rPr>
              <w:t>standards</w:t>
            </w:r>
            <w:r w:rsidRPr="00F5194C">
              <w:rPr>
                <w:rFonts w:cs="Arial"/>
                <w:szCs w:val="20"/>
              </w:rPr>
              <w:t xml:space="preserve"> as directed by the instructor. The </w:t>
            </w:r>
            <w:r>
              <w:rPr>
                <w:rFonts w:cs="Arial"/>
                <w:szCs w:val="20"/>
              </w:rPr>
              <w:t xml:space="preserve">paper </w:t>
            </w:r>
            <w:r w:rsidRPr="00F5194C">
              <w:rPr>
                <w:rFonts w:cs="Arial"/>
                <w:szCs w:val="20"/>
              </w:rPr>
              <w:t>is laid out with effective use of headings, font styles, and white space</w:t>
            </w:r>
            <w:r>
              <w:rPr>
                <w:rFonts w:cs="Arial"/>
                <w:szCs w:val="20"/>
              </w:rPr>
              <w:t>.</w:t>
            </w:r>
          </w:p>
          <w:p w14:paraId="0661D9DB" w14:textId="77777777" w:rsidR="00526C9C" w:rsidRPr="00F5194C" w:rsidRDefault="00526C9C" w:rsidP="00526C9C">
            <w:pPr>
              <w:numPr>
                <w:ilvl w:val="0"/>
                <w:numId w:val="20"/>
              </w:numPr>
              <w:spacing w:after="0"/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lastRenderedPageBreak/>
              <w:t>Rules of grammar, usage, and punctuation are followed, and spelling is correct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72EF5370" w14:textId="77777777" w:rsidR="00526C9C" w:rsidRPr="00F5194C" w:rsidRDefault="00526C9C" w:rsidP="00E17414">
            <w:pPr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vAlign w:val="center"/>
          </w:tcPr>
          <w:p w14:paraId="6260E852" w14:textId="77777777" w:rsidR="00526C9C" w:rsidRPr="00F5194C" w:rsidRDefault="00526C9C" w:rsidP="00E17414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3ABD7CB6" w14:textId="77777777" w:rsidR="00526C9C" w:rsidRPr="00F5194C" w:rsidRDefault="00526C9C" w:rsidP="00E17414">
            <w:pPr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 </w:t>
            </w:r>
          </w:p>
        </w:tc>
      </w:tr>
      <w:tr w:rsidR="00526C9C" w:rsidRPr="00F5194C" w14:paraId="24E57E30" w14:textId="77777777" w:rsidTr="395F3883">
        <w:trPr>
          <w:trHeight w:val="208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auto"/>
          </w:tcPr>
          <w:p w14:paraId="75D93A5A" w14:textId="77777777" w:rsidR="00526C9C" w:rsidRPr="00F5194C" w:rsidRDefault="00526C9C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29A08BFA" w14:textId="77777777" w:rsidR="00526C9C" w:rsidRPr="00F5194C" w:rsidRDefault="00526C9C" w:rsidP="00E17414">
            <w:pPr>
              <w:spacing w:before="100" w:beforeAutospacing="1" w:after="100" w:afterAutospacing="1"/>
              <w:jc w:val="center"/>
              <w:rPr>
                <w:rFonts w:cs="Arial"/>
                <w:b/>
                <w:bCs/>
                <w:i/>
                <w:iCs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Total Available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00CCFF"/>
          </w:tcPr>
          <w:p w14:paraId="0F26C446" w14:textId="77777777" w:rsidR="00526C9C" w:rsidRPr="00F5194C" w:rsidRDefault="00526C9C" w:rsidP="00E17414">
            <w:pPr>
              <w:spacing w:before="100" w:beforeAutospacing="1" w:after="100" w:afterAutospacing="1"/>
              <w:jc w:val="center"/>
              <w:rPr>
                <w:rFonts w:cs="Arial"/>
                <w:szCs w:val="20"/>
              </w:rPr>
            </w:pPr>
            <w:r w:rsidRPr="00F5194C">
              <w:rPr>
                <w:rFonts w:cs="Arial"/>
                <w:b/>
                <w:bCs/>
                <w:i/>
                <w:iCs/>
                <w:szCs w:val="20"/>
              </w:rPr>
              <w:t>Total Earned</w:t>
            </w: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5D446BB9" w14:textId="77777777" w:rsidR="00526C9C" w:rsidRPr="00F5194C" w:rsidRDefault="00526C9C" w:rsidP="00E17414">
            <w:pPr>
              <w:spacing w:before="100" w:beforeAutospacing="1" w:after="100" w:afterAutospacing="1"/>
              <w:rPr>
                <w:rFonts w:cs="Arial"/>
                <w:szCs w:val="20"/>
              </w:rPr>
            </w:pPr>
          </w:p>
        </w:tc>
      </w:tr>
      <w:tr w:rsidR="00526C9C" w:rsidRPr="00F5194C" w14:paraId="6665B108" w14:textId="77777777" w:rsidTr="395F3883">
        <w:trPr>
          <w:trHeight w:val="185"/>
          <w:tblCellSpacing w:w="7" w:type="dxa"/>
          <w:jc w:val="center"/>
        </w:trPr>
        <w:tc>
          <w:tcPr>
            <w:tcW w:w="6275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1326B315" w14:textId="77777777" w:rsidR="00526C9C" w:rsidRPr="00F5194C" w:rsidRDefault="00526C9C" w:rsidP="00E17414">
            <w:pPr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 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4EB0F695" w14:textId="2EB69921" w:rsidR="00526C9C" w:rsidRPr="00F5194C" w:rsidRDefault="395F3883" w:rsidP="395F3883">
            <w:pPr>
              <w:jc w:val="center"/>
              <w:rPr>
                <w:rFonts w:cs="Arial"/>
              </w:rPr>
            </w:pPr>
            <w:r w:rsidRPr="395F3883">
              <w:rPr>
                <w:rFonts w:cs="Arial"/>
              </w:rPr>
              <w:t>60</w:t>
            </w:r>
          </w:p>
        </w:tc>
        <w:tc>
          <w:tcPr>
            <w:tcW w:w="0" w:type="auto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  <w:shd w:val="clear" w:color="auto" w:fill="00CCFF"/>
          </w:tcPr>
          <w:p w14:paraId="75F096AE" w14:textId="77777777" w:rsidR="00526C9C" w:rsidRPr="00F5194C" w:rsidRDefault="00526C9C" w:rsidP="00E17414">
            <w:pPr>
              <w:jc w:val="center"/>
              <w:rPr>
                <w:rFonts w:cs="Arial"/>
                <w:szCs w:val="20"/>
              </w:rPr>
            </w:pPr>
          </w:p>
        </w:tc>
        <w:tc>
          <w:tcPr>
            <w:tcW w:w="1116" w:type="dxa"/>
            <w:tcBorders>
              <w:top w:val="outset" w:sz="6" w:space="0" w:color="003366"/>
              <w:left w:val="outset" w:sz="6" w:space="0" w:color="003366"/>
              <w:bottom w:val="outset" w:sz="6" w:space="0" w:color="003366"/>
              <w:right w:val="outset" w:sz="6" w:space="0" w:color="003366"/>
            </w:tcBorders>
          </w:tcPr>
          <w:p w14:paraId="29D18846" w14:textId="77777777" w:rsidR="00526C9C" w:rsidRPr="00F5194C" w:rsidRDefault="00526C9C" w:rsidP="00E17414">
            <w:pPr>
              <w:rPr>
                <w:rFonts w:cs="Arial"/>
                <w:szCs w:val="20"/>
              </w:rPr>
            </w:pPr>
            <w:r w:rsidRPr="00F5194C">
              <w:rPr>
                <w:rFonts w:cs="Arial"/>
                <w:szCs w:val="20"/>
              </w:rPr>
              <w:t> </w:t>
            </w:r>
          </w:p>
        </w:tc>
      </w:tr>
    </w:tbl>
    <w:p w14:paraId="6645644F" w14:textId="77777777" w:rsidR="00526C9C" w:rsidRDefault="00526C9C" w:rsidP="00526C9C">
      <w:pPr>
        <w:pStyle w:val="ListNumber2"/>
        <w:keepNext w:val="0"/>
        <w:numPr>
          <w:ilvl w:val="0"/>
          <w:numId w:val="0"/>
        </w:numPr>
        <w:tabs>
          <w:tab w:val="right" w:leader="dot" w:pos="8640"/>
        </w:tabs>
        <w:ind w:left="360"/>
      </w:pPr>
    </w:p>
    <w:sectPr w:rsidR="00526C9C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DD1E25" w14:textId="77777777" w:rsidR="00ED19C2" w:rsidRDefault="00ED19C2" w:rsidP="000F0903">
      <w:pPr>
        <w:spacing w:after="0"/>
      </w:pPr>
      <w:r>
        <w:separator/>
      </w:r>
    </w:p>
  </w:endnote>
  <w:endnote w:type="continuationSeparator" w:id="0">
    <w:p w14:paraId="29219151" w14:textId="77777777" w:rsidR="00ED19C2" w:rsidRDefault="00ED19C2" w:rsidP="000F0903">
      <w:pPr>
        <w:spacing w:after="0"/>
      </w:pPr>
      <w:r>
        <w:continuationSeparator/>
      </w:r>
    </w:p>
  </w:endnote>
  <w:endnote w:type="continuationNotice" w:id="1">
    <w:p w14:paraId="68498518" w14:textId="77777777" w:rsidR="00ED19C2" w:rsidRDefault="00ED19C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 Medium">
    <w:altName w:val="Times New Roman"/>
    <w:panose1 w:val="020B0604020202020204"/>
    <w:charset w:val="00"/>
    <w:family w:val="auto"/>
    <w:pitch w:val="variable"/>
    <w:sig w:usb0="00000001" w:usb1="5000217F" w:usb2="00000021" w:usb3="00000000" w:csb0="0000019F" w:csb1="00000000"/>
  </w:font>
  <w:font w:name="Roboto">
    <w:altName w:val="Times New Roman"/>
    <w:panose1 w:val="020B0604020202020204"/>
    <w:charset w:val="00"/>
    <w:family w:val="auto"/>
    <w:pitch w:val="variable"/>
    <w:sig w:usb0="00000001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4B45F82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8A2A9" w14:textId="7808B9BB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784525" w14:textId="77777777" w:rsidR="00ED19C2" w:rsidRDefault="00ED19C2" w:rsidP="000F0903">
      <w:pPr>
        <w:spacing w:after="0"/>
      </w:pPr>
      <w:r>
        <w:separator/>
      </w:r>
    </w:p>
  </w:footnote>
  <w:footnote w:type="continuationSeparator" w:id="0">
    <w:p w14:paraId="7D290E0E" w14:textId="77777777" w:rsidR="00ED19C2" w:rsidRDefault="00ED19C2" w:rsidP="000F0903">
      <w:pPr>
        <w:spacing w:after="0"/>
      </w:pPr>
      <w:r>
        <w:continuationSeparator/>
      </w:r>
    </w:p>
  </w:footnote>
  <w:footnote w:type="continuationNotice" w:id="1">
    <w:p w14:paraId="35154D76" w14:textId="77777777" w:rsidR="00ED19C2" w:rsidRDefault="00ED19C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065EEF6A" w:rsidR="002901D9" w:rsidRDefault="00526C9C" w:rsidP="00526C9C">
    <w:pPr>
      <w:spacing w:after="0"/>
      <w:ind w:left="90"/>
      <w:jc w:val="right"/>
    </w:pPr>
    <w:r>
      <w:t>Certifications and Continuing Education in Your Professional Role Grading Criteria</w:t>
    </w:r>
  </w:p>
  <w:p w14:paraId="76B54142" w14:textId="53F67A30" w:rsidR="002901D9" w:rsidRDefault="00526C9C" w:rsidP="00526C9C">
    <w:pPr>
      <w:spacing w:after="0"/>
      <w:ind w:left="90"/>
      <w:jc w:val="right"/>
    </w:pPr>
    <w:r>
      <w:t>HCS/499</w:t>
    </w:r>
    <w:r w:rsidR="002901D9">
      <w:t xml:space="preserve"> v</w:t>
    </w:r>
    <w:r>
      <w:t>4</w:t>
    </w:r>
  </w:p>
  <w:p w14:paraId="229588AC" w14:textId="77777777" w:rsidR="002901D9" w:rsidRPr="004B3024" w:rsidRDefault="002901D9" w:rsidP="00526C9C">
    <w:pPr>
      <w:spacing w:after="0"/>
      <w:ind w:left="9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526C9C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526C9C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960EC" w14:textId="12CD413C" w:rsidR="002901D9" w:rsidRDefault="00526C9C" w:rsidP="00B9595A">
    <w:pPr>
      <w:pStyle w:val="Header"/>
      <w:jc w:val="right"/>
    </w:pPr>
    <w:r>
      <w:t>HCS/499</w:t>
    </w:r>
    <w:r w:rsidR="002901D9">
      <w:t xml:space="preserve"> v</w:t>
    </w:r>
    <w: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1"/>
    <w:multiLevelType w:val="singleLevel"/>
    <w:tmpl w:val="018CB8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pStyle w:val="OutlineLevel5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3725AF"/>
    <w:multiLevelType w:val="hybridMultilevel"/>
    <w:tmpl w:val="D6A899B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7C5B8B"/>
    <w:multiLevelType w:val="hybridMultilevel"/>
    <w:tmpl w:val="7A22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2E7B0D"/>
    <w:multiLevelType w:val="hybridMultilevel"/>
    <w:tmpl w:val="EC2A9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D559E"/>
    <w:multiLevelType w:val="hybridMultilevel"/>
    <w:tmpl w:val="7D769ACC"/>
    <w:lvl w:ilvl="0" w:tplc="A878800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pStyle w:val="OutlineLevel2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pStyle w:val="OutlineLevel3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pStyle w:val="OutlineLevel4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9C1160"/>
    <w:multiLevelType w:val="multilevel"/>
    <w:tmpl w:val="9B4425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D081FFE"/>
    <w:multiLevelType w:val="multilevel"/>
    <w:tmpl w:val="8E48E6C6"/>
    <w:lvl w:ilvl="0">
      <w:start w:val="1"/>
      <w:numFmt w:val="none"/>
      <w:pStyle w:val="HeadingwIcon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ListNumber3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pStyle w:val="ListNumber4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pStyle w:val="ListNumber5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pStyle w:val="ListNumber6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8" w15:restartNumberingAfterBreak="0">
    <w:nsid w:val="48081A61"/>
    <w:multiLevelType w:val="hybridMultilevel"/>
    <w:tmpl w:val="E7789E02"/>
    <w:lvl w:ilvl="0" w:tplc="443C4856">
      <w:start w:val="1"/>
      <w:numFmt w:val="lowerLetter"/>
      <w:pStyle w:val="OutlineLevel6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9" w15:restartNumberingAfterBreak="0">
    <w:nsid w:val="4E02687C"/>
    <w:multiLevelType w:val="multilevel"/>
    <w:tmpl w:val="58D6A5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C8450FD"/>
    <w:multiLevelType w:val="multilevel"/>
    <w:tmpl w:val="8572D674"/>
    <w:lvl w:ilvl="0">
      <w:start w:val="1"/>
      <w:numFmt w:val="none"/>
      <w:pStyle w:val="UPhxNumberingHeading"/>
      <w:suff w:val="noth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UPhxNumberedList1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pStyle w:val="UPhxNumberedList2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UPhxNumberedList3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pStyle w:val="UPhxNumberedList4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pStyle w:val="UPhxNumberedList5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pStyle w:val="UPhxNumberedList6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13"/>
  </w:num>
  <w:num w:numId="4">
    <w:abstractNumId w:val="5"/>
    <w:lvlOverride w:ilvl="0">
      <w:startOverride w:val="1"/>
    </w:lvlOverride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1"/>
  </w:num>
  <w:num w:numId="9">
    <w:abstractNumId w:val="11"/>
  </w:num>
  <w:num w:numId="10">
    <w:abstractNumId w:val="8"/>
  </w:num>
  <w:num w:numId="11">
    <w:abstractNumId w:val="5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</w:num>
  <w:num w:numId="16">
    <w:abstractNumId w:val="7"/>
  </w:num>
  <w:num w:numId="17">
    <w:abstractNumId w:val="12"/>
  </w:num>
  <w:num w:numId="18">
    <w:abstractNumId w:val="0"/>
  </w:num>
  <w:num w:numId="19">
    <w:abstractNumId w:val="6"/>
  </w:num>
  <w:num w:numId="20">
    <w:abstractNumId w:val="9"/>
  </w:num>
  <w:num w:numId="21">
    <w:abstractNumId w:val="2"/>
  </w:num>
  <w:num w:numId="22">
    <w:abstractNumId w:val="4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kFAK6Z4tktAAAA"/>
  </w:docVars>
  <w:rsids>
    <w:rsidRoot w:val="00B7574F"/>
    <w:rsid w:val="00086167"/>
    <w:rsid w:val="000C0803"/>
    <w:rsid w:val="000C2C6A"/>
    <w:rsid w:val="000D2169"/>
    <w:rsid w:val="000F0903"/>
    <w:rsid w:val="0013181E"/>
    <w:rsid w:val="001602BB"/>
    <w:rsid w:val="001A2683"/>
    <w:rsid w:val="001C098D"/>
    <w:rsid w:val="001F0CC9"/>
    <w:rsid w:val="00201214"/>
    <w:rsid w:val="00207997"/>
    <w:rsid w:val="00224434"/>
    <w:rsid w:val="00250EB0"/>
    <w:rsid w:val="00270C10"/>
    <w:rsid w:val="002901D9"/>
    <w:rsid w:val="0033144D"/>
    <w:rsid w:val="00377506"/>
    <w:rsid w:val="003A38D3"/>
    <w:rsid w:val="00427F4C"/>
    <w:rsid w:val="004500DE"/>
    <w:rsid w:val="00467B22"/>
    <w:rsid w:val="005002EC"/>
    <w:rsid w:val="00526C9C"/>
    <w:rsid w:val="00532293"/>
    <w:rsid w:val="00546A6C"/>
    <w:rsid w:val="005702EF"/>
    <w:rsid w:val="005F5BC8"/>
    <w:rsid w:val="00654497"/>
    <w:rsid w:val="0066315B"/>
    <w:rsid w:val="00726E5E"/>
    <w:rsid w:val="00776416"/>
    <w:rsid w:val="007A0EAB"/>
    <w:rsid w:val="00935086"/>
    <w:rsid w:val="00935F80"/>
    <w:rsid w:val="0098520B"/>
    <w:rsid w:val="009B0A35"/>
    <w:rsid w:val="009C241D"/>
    <w:rsid w:val="009C48ED"/>
    <w:rsid w:val="009E0D9C"/>
    <w:rsid w:val="00A03896"/>
    <w:rsid w:val="00A14190"/>
    <w:rsid w:val="00A367CA"/>
    <w:rsid w:val="00A621B0"/>
    <w:rsid w:val="00B1207F"/>
    <w:rsid w:val="00B3325E"/>
    <w:rsid w:val="00B7574F"/>
    <w:rsid w:val="00B9595A"/>
    <w:rsid w:val="00C032FD"/>
    <w:rsid w:val="00C12D77"/>
    <w:rsid w:val="00C610B2"/>
    <w:rsid w:val="00CC6145"/>
    <w:rsid w:val="00D10F9D"/>
    <w:rsid w:val="00D2123C"/>
    <w:rsid w:val="00DA2EA0"/>
    <w:rsid w:val="00DE1A94"/>
    <w:rsid w:val="00E22D25"/>
    <w:rsid w:val="00E65CEA"/>
    <w:rsid w:val="00ED01FB"/>
    <w:rsid w:val="00ED19C2"/>
    <w:rsid w:val="00F7576F"/>
    <w:rsid w:val="00FF6339"/>
    <w:rsid w:val="17072597"/>
    <w:rsid w:val="184C0106"/>
    <w:rsid w:val="230CB48E"/>
    <w:rsid w:val="26788116"/>
    <w:rsid w:val="395F3883"/>
    <w:rsid w:val="3A359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Numberedlist"/>
    <w:link w:val="OutlineLevel1Char"/>
    <w:qFormat/>
    <w:rsid w:val="00C12D77"/>
  </w:style>
  <w:style w:type="paragraph" w:customStyle="1" w:styleId="OutlineLevel2">
    <w:name w:val="Outline Level 2"/>
    <w:basedOn w:val="OutlineLevel1"/>
    <w:link w:val="OutlineLevel2Char"/>
    <w:qFormat/>
    <w:rsid w:val="001F0CC9"/>
    <w:pPr>
      <w:numPr>
        <w:ilvl w:val="1"/>
        <w:numId w:val="11"/>
      </w:numPr>
      <w:ind w:left="720"/>
    </w:pPr>
  </w:style>
  <w:style w:type="character" w:customStyle="1" w:styleId="OutlineLevel1Char">
    <w:name w:val="Outline Level 1 Char"/>
    <w:basedOn w:val="NumberedlistChar"/>
    <w:link w:val="OutlineLevel1"/>
    <w:rsid w:val="00C12D77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OutlineLevel2"/>
    <w:link w:val="OutlineLevel3Char"/>
    <w:qFormat/>
    <w:rsid w:val="001F0CC9"/>
    <w:pPr>
      <w:numPr>
        <w:ilvl w:val="2"/>
      </w:numPr>
      <w:ind w:left="1080"/>
    </w:pPr>
  </w:style>
  <w:style w:type="character" w:customStyle="1" w:styleId="OutlineLevel2Char">
    <w:name w:val="Outline Level 2 Char"/>
    <w:basedOn w:val="OutlineLevel1Char"/>
    <w:link w:val="OutlineLevel2"/>
    <w:rsid w:val="001F0CC9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1F0CC9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OutlineLevel3"/>
    <w:link w:val="OutlineLevel4Char"/>
    <w:qFormat/>
    <w:rsid w:val="001F0CC9"/>
    <w:pPr>
      <w:numPr>
        <w:ilvl w:val="3"/>
      </w:numPr>
      <w:ind w:left="1440"/>
    </w:pPr>
  </w:style>
  <w:style w:type="character" w:customStyle="1" w:styleId="OutlineLevel4Char">
    <w:name w:val="Outline Level 4 Char"/>
    <w:basedOn w:val="OutlineLevel3Char"/>
    <w:link w:val="OutlineLevel4"/>
    <w:rsid w:val="001F0CC9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OutlineLevel4"/>
    <w:link w:val="OutlineLevel5Char"/>
    <w:qFormat/>
    <w:rsid w:val="001F0CC9"/>
    <w:pPr>
      <w:numPr>
        <w:ilvl w:val="4"/>
        <w:numId w:val="8"/>
      </w:numPr>
      <w:ind w:left="1710" w:hanging="180"/>
    </w:pPr>
  </w:style>
  <w:style w:type="character" w:customStyle="1" w:styleId="OutlineLevel5Char">
    <w:name w:val="Outline Level 5 Char"/>
    <w:basedOn w:val="OutlineLevel4Char"/>
    <w:link w:val="OutlineLevel5"/>
    <w:rsid w:val="001F0CC9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OutlineLevel5"/>
    <w:link w:val="OutlineLevel6Char"/>
    <w:qFormat/>
    <w:rsid w:val="001F0CC9"/>
    <w:pPr>
      <w:numPr>
        <w:ilvl w:val="0"/>
        <w:numId w:val="10"/>
      </w:numPr>
      <w:contextualSpacing/>
    </w:pPr>
  </w:style>
  <w:style w:type="character" w:customStyle="1" w:styleId="OutlineLevel6Char">
    <w:name w:val="Outline Level 6 Char"/>
    <w:basedOn w:val="OutlineLevel5Char"/>
    <w:link w:val="OutlineLevel6"/>
    <w:rsid w:val="001F0CC9"/>
    <w:rPr>
      <w:rFonts w:ascii="Arial" w:hAnsi="Arial"/>
      <w:color w:val="4D3733" w:themeColor="background1"/>
      <w:sz w:val="20"/>
    </w:rPr>
  </w:style>
  <w:style w:type="character" w:styleId="Emphasis">
    <w:name w:val="Emphasis"/>
    <w:qFormat/>
    <w:rsid w:val="00526C9C"/>
    <w:rPr>
      <w:i/>
      <w:iCs/>
    </w:rPr>
  </w:style>
  <w:style w:type="paragraph" w:customStyle="1" w:styleId="HeadingwIcon">
    <w:name w:val="Heading/w Icon"/>
    <w:next w:val="ListNumber"/>
    <w:rsid w:val="00526C9C"/>
    <w:pPr>
      <w:keepNext/>
      <w:numPr>
        <w:numId w:val="16"/>
      </w:numPr>
      <w:spacing w:before="180" w:after="0" w:line="240" w:lineRule="auto"/>
      <w:outlineLvl w:val="0"/>
    </w:pPr>
    <w:rPr>
      <w:rFonts w:ascii="Arial" w:eastAsia="Times New Roman" w:hAnsi="Arial" w:cs="Times New Roman"/>
      <w:b/>
      <w:snapToGrid w:val="0"/>
      <w:sz w:val="18"/>
      <w:szCs w:val="20"/>
    </w:rPr>
  </w:style>
  <w:style w:type="paragraph" w:styleId="ListNumber">
    <w:name w:val="List Number"/>
    <w:basedOn w:val="HeadingwIcon"/>
    <w:rsid w:val="00526C9C"/>
    <w:pPr>
      <w:numPr>
        <w:ilvl w:val="1"/>
      </w:numPr>
      <w:spacing w:before="60" w:after="60"/>
    </w:pPr>
    <w:rPr>
      <w:b w:val="0"/>
      <w:sz w:val="20"/>
    </w:rPr>
  </w:style>
  <w:style w:type="paragraph" w:styleId="ListNumber2">
    <w:name w:val="List Number 2"/>
    <w:basedOn w:val="ListNumber"/>
    <w:rsid w:val="00526C9C"/>
    <w:pPr>
      <w:numPr>
        <w:ilvl w:val="2"/>
      </w:numPr>
      <w:tabs>
        <w:tab w:val="clear" w:pos="720"/>
        <w:tab w:val="num" w:pos="360"/>
      </w:tabs>
      <w:outlineLvl w:val="1"/>
    </w:pPr>
  </w:style>
  <w:style w:type="paragraph" w:styleId="ListNumber3">
    <w:name w:val="List Number 3"/>
    <w:basedOn w:val="ListNumber"/>
    <w:rsid w:val="00526C9C"/>
    <w:pPr>
      <w:numPr>
        <w:ilvl w:val="3"/>
      </w:numPr>
      <w:tabs>
        <w:tab w:val="clear" w:pos="1080"/>
        <w:tab w:val="num" w:pos="360"/>
      </w:tabs>
      <w:outlineLvl w:val="2"/>
    </w:pPr>
  </w:style>
  <w:style w:type="paragraph" w:styleId="ListNumber4">
    <w:name w:val="List Number 4"/>
    <w:basedOn w:val="ListNumber"/>
    <w:rsid w:val="00526C9C"/>
    <w:pPr>
      <w:numPr>
        <w:ilvl w:val="4"/>
      </w:numPr>
      <w:tabs>
        <w:tab w:val="clear" w:pos="1440"/>
        <w:tab w:val="num" w:pos="360"/>
      </w:tabs>
      <w:outlineLvl w:val="3"/>
    </w:pPr>
  </w:style>
  <w:style w:type="paragraph" w:styleId="ListNumber5">
    <w:name w:val="List Number 5"/>
    <w:basedOn w:val="ListNumber"/>
    <w:rsid w:val="00526C9C"/>
    <w:pPr>
      <w:numPr>
        <w:ilvl w:val="5"/>
      </w:numPr>
      <w:tabs>
        <w:tab w:val="clear" w:pos="2160"/>
        <w:tab w:val="num" w:pos="360"/>
        <w:tab w:val="left" w:pos="1800"/>
      </w:tabs>
      <w:outlineLvl w:val="4"/>
    </w:pPr>
  </w:style>
  <w:style w:type="paragraph" w:customStyle="1" w:styleId="ListNumber6">
    <w:name w:val="List Number 6"/>
    <w:basedOn w:val="ListNumber"/>
    <w:rsid w:val="00526C9C"/>
    <w:pPr>
      <w:numPr>
        <w:ilvl w:val="6"/>
      </w:numPr>
      <w:tabs>
        <w:tab w:val="clear" w:pos="2520"/>
        <w:tab w:val="num" w:pos="360"/>
        <w:tab w:val="left" w:pos="2160"/>
      </w:tabs>
      <w:outlineLvl w:val="5"/>
    </w:pPr>
  </w:style>
  <w:style w:type="paragraph" w:customStyle="1" w:styleId="UPhxNumberingHeading">
    <w:name w:val="UPhx Numbering Heading"/>
    <w:rsid w:val="00526C9C"/>
    <w:pPr>
      <w:numPr>
        <w:numId w:val="17"/>
      </w:numPr>
      <w:tabs>
        <w:tab w:val="left" w:pos="360"/>
      </w:tabs>
      <w:spacing w:before="180" w:after="0" w:line="240" w:lineRule="auto"/>
      <w:outlineLvl w:val="0"/>
    </w:pPr>
    <w:rPr>
      <w:rFonts w:ascii="Arial" w:eastAsia="Times New Roman" w:hAnsi="Arial" w:cs="Times New Roman"/>
      <w:b/>
      <w:sz w:val="18"/>
      <w:szCs w:val="20"/>
    </w:rPr>
  </w:style>
  <w:style w:type="paragraph" w:customStyle="1" w:styleId="UPhxNumberedList1">
    <w:name w:val="UPhx Numbered List 1"/>
    <w:basedOn w:val="UPhxNumberingHeading"/>
    <w:rsid w:val="00526C9C"/>
    <w:pPr>
      <w:numPr>
        <w:ilvl w:val="1"/>
      </w:numPr>
      <w:spacing w:before="60" w:after="60"/>
    </w:pPr>
    <w:rPr>
      <w:b w:val="0"/>
      <w:sz w:val="20"/>
    </w:rPr>
  </w:style>
  <w:style w:type="paragraph" w:customStyle="1" w:styleId="UPhxNumberedList2">
    <w:name w:val="UPhx Numbered List 2"/>
    <w:basedOn w:val="UPhxNumberedList1"/>
    <w:rsid w:val="00526C9C"/>
    <w:pPr>
      <w:numPr>
        <w:ilvl w:val="2"/>
      </w:numPr>
      <w:tabs>
        <w:tab w:val="clear" w:pos="720"/>
        <w:tab w:val="num" w:pos="360"/>
      </w:tabs>
    </w:pPr>
  </w:style>
  <w:style w:type="paragraph" w:customStyle="1" w:styleId="UPhxNumberedList3">
    <w:name w:val="UPhx Numbered List 3"/>
    <w:basedOn w:val="UPhxNumberedList1"/>
    <w:rsid w:val="00526C9C"/>
    <w:pPr>
      <w:numPr>
        <w:ilvl w:val="3"/>
      </w:numPr>
      <w:tabs>
        <w:tab w:val="clear" w:pos="1080"/>
        <w:tab w:val="num" w:pos="360"/>
      </w:tabs>
    </w:pPr>
  </w:style>
  <w:style w:type="paragraph" w:customStyle="1" w:styleId="UPhxNumberedList4">
    <w:name w:val="UPhx Numbered List 4"/>
    <w:basedOn w:val="UPhxNumberedList1"/>
    <w:rsid w:val="00526C9C"/>
    <w:pPr>
      <w:numPr>
        <w:ilvl w:val="4"/>
      </w:numPr>
      <w:tabs>
        <w:tab w:val="clear" w:pos="1440"/>
        <w:tab w:val="num" w:pos="360"/>
      </w:tabs>
    </w:pPr>
  </w:style>
  <w:style w:type="paragraph" w:customStyle="1" w:styleId="UPhxNumberedList5">
    <w:name w:val="UPhx Numbered List 5"/>
    <w:basedOn w:val="UPhxNumberedList1"/>
    <w:rsid w:val="00526C9C"/>
    <w:pPr>
      <w:numPr>
        <w:ilvl w:val="5"/>
      </w:numPr>
      <w:tabs>
        <w:tab w:val="clear" w:pos="2160"/>
        <w:tab w:val="num" w:pos="360"/>
        <w:tab w:val="left" w:pos="1800"/>
      </w:tabs>
    </w:pPr>
  </w:style>
  <w:style w:type="paragraph" w:customStyle="1" w:styleId="UPhxNumberedList6">
    <w:name w:val="UPhx Numbered List 6"/>
    <w:basedOn w:val="UPhxNumberedList1"/>
    <w:rsid w:val="00526C9C"/>
    <w:pPr>
      <w:numPr>
        <w:ilvl w:val="6"/>
      </w:numPr>
      <w:tabs>
        <w:tab w:val="clear" w:pos="2520"/>
        <w:tab w:val="num" w:pos="360"/>
        <w:tab w:val="left" w:pos="2160"/>
      </w:tabs>
    </w:pPr>
  </w:style>
  <w:style w:type="paragraph" w:customStyle="1" w:styleId="UPhxBodyText1">
    <w:name w:val="UPhx Body Text 1"/>
    <w:rsid w:val="00526C9C"/>
    <w:pPr>
      <w:spacing w:before="60" w:after="6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ssignmentsLevel1">
    <w:name w:val="Assignments Level 1"/>
    <w:basedOn w:val="Normal"/>
    <w:link w:val="AssignmentsLevel1Char"/>
    <w:qFormat/>
    <w:rsid w:val="00526C9C"/>
    <w:pPr>
      <w:widowControl w:val="0"/>
      <w:spacing w:after="0"/>
    </w:pPr>
    <w:rPr>
      <w:rFonts w:eastAsia="Times New Roman" w:cs="Arial"/>
      <w:color w:val="auto"/>
      <w:szCs w:val="20"/>
    </w:rPr>
  </w:style>
  <w:style w:type="character" w:customStyle="1" w:styleId="AssignmentsLevel1Char">
    <w:name w:val="Assignments Level 1 Char"/>
    <w:link w:val="AssignmentsLevel1"/>
    <w:rsid w:val="00526C9C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</SharedWithUsers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A2F2822-066F-41B5-BF13-C982103840C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5.xml><?xml version="1.0" encoding="utf-8"?>
<ds:datastoreItem xmlns:ds="http://schemas.openxmlformats.org/officeDocument/2006/customXml" ds:itemID="{89CF78CE-5210-4AFA-8EF5-9E9A1E142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5</Words>
  <Characters>1512</Characters>
  <Application>Microsoft Office Word</Application>
  <DocSecurity>0</DocSecurity>
  <Lines>12</Lines>
  <Paragraphs>3</Paragraphs>
  <ScaleCrop>false</ScaleCrop>
  <Company>Apollo Group</Company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Microsoft Office User</cp:lastModifiedBy>
  <cp:revision>2</cp:revision>
  <dcterms:created xsi:type="dcterms:W3CDTF">2020-08-08T03:23:00Z</dcterms:created>
  <dcterms:modified xsi:type="dcterms:W3CDTF">2020-08-08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